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90"/>
        <w:gridCol w:w="4949"/>
      </w:tblGrid>
      <w:tr w:rsidR="007D016E" w:rsidRPr="009D152B" w14:paraId="06A0CA58" w14:textId="77777777" w:rsidTr="007D016E">
        <w:tc>
          <w:tcPr>
            <w:tcW w:w="4390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949" w:type="dxa"/>
          </w:tcPr>
          <w:p w14:paraId="0B9C4F74" w14:textId="17BEE988" w:rsidR="00A47807" w:rsidRPr="008C5904" w:rsidRDefault="00306911" w:rsidP="00AD4D49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C5904">
              <w:rPr>
                <w:rFonts w:ascii="Times New Roman" w:hAnsi="Times New Roman" w:cs="Times New Roman"/>
                <w:iCs/>
                <w:color w:val="000000" w:themeColor="text1"/>
              </w:rPr>
              <w:t>Исследовательский</w:t>
            </w:r>
          </w:p>
        </w:tc>
      </w:tr>
      <w:tr w:rsidR="007D016E" w:rsidRPr="009D152B" w14:paraId="2221CB5A" w14:textId="77777777" w:rsidTr="007D016E">
        <w:tc>
          <w:tcPr>
            <w:tcW w:w="4390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949" w:type="dxa"/>
          </w:tcPr>
          <w:p w14:paraId="6A643A69" w14:textId="5BE7015B" w:rsidR="00A47807" w:rsidRPr="009D152B" w:rsidRDefault="00FB69F4" w:rsidP="00FB69F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Р</w:t>
            </w:r>
            <w:r w:rsidR="00C81892">
              <w:rPr>
                <w:rFonts w:ascii="Times New Roman" w:hAnsi="Times New Roman" w:cs="Times New Roman"/>
                <w:color w:val="000000" w:themeColor="text1"/>
              </w:rPr>
              <w:t>егиональны</w:t>
            </w:r>
            <w:r>
              <w:rPr>
                <w:rFonts w:ascii="Times New Roman" w:hAnsi="Times New Roman" w:cs="Times New Roman"/>
                <w:color w:val="000000" w:themeColor="text1"/>
              </w:rPr>
              <w:t>е</w:t>
            </w:r>
            <w:r w:rsidR="00C81892">
              <w:rPr>
                <w:rFonts w:ascii="Times New Roman" w:hAnsi="Times New Roman" w:cs="Times New Roman"/>
                <w:color w:val="000000" w:themeColor="text1"/>
              </w:rPr>
              <w:t xml:space="preserve"> различи</w:t>
            </w:r>
            <w:r>
              <w:rPr>
                <w:rFonts w:ascii="Times New Roman" w:hAnsi="Times New Roman" w:cs="Times New Roman"/>
                <w:color w:val="000000" w:themeColor="text1"/>
              </w:rPr>
              <w:t>я</w:t>
            </w:r>
            <w:r w:rsidR="00C81892">
              <w:rPr>
                <w:rFonts w:ascii="Times New Roman" w:hAnsi="Times New Roman" w:cs="Times New Roman"/>
                <w:color w:val="000000" w:themeColor="text1"/>
              </w:rPr>
              <w:t xml:space="preserve"> в социальных и политических установках в России </w:t>
            </w:r>
            <w:r>
              <w:rPr>
                <w:rFonts w:ascii="Times New Roman" w:hAnsi="Times New Roman" w:cs="Times New Roman"/>
                <w:color w:val="000000" w:themeColor="text1"/>
              </w:rPr>
              <w:t>и мире</w:t>
            </w:r>
          </w:p>
        </w:tc>
      </w:tr>
      <w:tr w:rsidR="007D016E" w:rsidRPr="009D152B" w14:paraId="257A433B" w14:textId="77777777" w:rsidTr="007D016E">
        <w:tc>
          <w:tcPr>
            <w:tcW w:w="4390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949" w:type="dxa"/>
          </w:tcPr>
          <w:p w14:paraId="0E1DBA21" w14:textId="2BAD85C9" w:rsidR="00023E4E" w:rsidRPr="00BF63C9" w:rsidRDefault="00314C07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Лаборатория сравнительных социальных исследований имени Рональда Франклина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Инглхарта</w:t>
            </w:r>
            <w:proofErr w:type="spellEnd"/>
          </w:p>
        </w:tc>
      </w:tr>
      <w:tr w:rsidR="007D016E" w:rsidRPr="009D152B" w14:paraId="5DC778C2" w14:textId="77777777" w:rsidTr="007D016E">
        <w:tc>
          <w:tcPr>
            <w:tcW w:w="4390" w:type="dxa"/>
          </w:tcPr>
          <w:p w14:paraId="5E71ED99" w14:textId="77777777" w:rsidR="000A439E" w:rsidRPr="009D152B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949" w:type="dxa"/>
          </w:tcPr>
          <w:p w14:paraId="53B4E524" w14:textId="5B17FCD2" w:rsidR="000A439E" w:rsidRPr="008C5904" w:rsidRDefault="00FB69F4" w:rsidP="001B0C26">
            <w:pPr>
              <w:shd w:val="clear" w:color="auto" w:fill="FFFFFF"/>
              <w:rPr>
                <w:rFonts w:ascii="Times New Roman" w:hAnsi="Times New Roman" w:cs="Times New Roman"/>
                <w:iCs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color w:val="000000" w:themeColor="text1"/>
              </w:rPr>
              <w:t>Немировская</w:t>
            </w:r>
            <w:proofErr w:type="spellEnd"/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Анна Валентиновна, Зубарев Никита Сергеевич</w:t>
            </w:r>
          </w:p>
        </w:tc>
      </w:tr>
      <w:tr w:rsidR="007D016E" w:rsidRPr="009D152B" w14:paraId="630356E2" w14:textId="77777777" w:rsidTr="007D016E">
        <w:tc>
          <w:tcPr>
            <w:tcW w:w="4390" w:type="dxa"/>
          </w:tcPr>
          <w:p w14:paraId="105192E3" w14:textId="7D4825AF" w:rsidR="00BF63C9" w:rsidRPr="009D152B" w:rsidRDefault="00BF63C9" w:rsidP="00BF6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 w:rsidRPr="00FB69F4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949" w:type="dxa"/>
          </w:tcPr>
          <w:p w14:paraId="247CCE4E" w14:textId="15DDFF96" w:rsidR="00BF63C9" w:rsidRPr="00BF63C9" w:rsidRDefault="00314C07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Департамент социологии Санкт-Петербургской школы социальных наук и востоковедения</w:t>
            </w:r>
          </w:p>
        </w:tc>
      </w:tr>
      <w:tr w:rsidR="007D016E" w:rsidRPr="009D152B" w14:paraId="03E3786D" w14:textId="77777777" w:rsidTr="007D016E">
        <w:tc>
          <w:tcPr>
            <w:tcW w:w="4390" w:type="dxa"/>
          </w:tcPr>
          <w:p w14:paraId="77318017" w14:textId="28C3646A" w:rsidR="00A47807" w:rsidRPr="009D152B" w:rsidRDefault="00BF63C9" w:rsidP="009E2F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</w:t>
            </w:r>
            <w:r w:rsidR="009E2FA7">
              <w:rPr>
                <w:rFonts w:ascii="Times New Roman" w:hAnsi="Times New Roman" w:cs="Times New Roman"/>
              </w:rPr>
              <w:t xml:space="preserve">решаемой </w:t>
            </w:r>
            <w:r>
              <w:rPr>
                <w:rFonts w:ascii="Times New Roman" w:hAnsi="Times New Roman" w:cs="Times New Roman"/>
              </w:rPr>
              <w:t>проблем</w:t>
            </w:r>
            <w:r w:rsidR="009E2FA7">
              <w:rPr>
                <w:rFonts w:ascii="Times New Roman" w:hAnsi="Times New Roman" w:cs="Times New Roman"/>
              </w:rPr>
              <w:t>ы</w:t>
            </w:r>
          </w:p>
        </w:tc>
        <w:tc>
          <w:tcPr>
            <w:tcW w:w="4949" w:type="dxa"/>
          </w:tcPr>
          <w:p w14:paraId="4E01A09B" w14:textId="497EE4AA" w:rsidR="00FB69F4" w:rsidRPr="00AD175A" w:rsidRDefault="00FB69F4" w:rsidP="005F4DF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В ходе проекта будут рассматриваться региональные различия социальных и политических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аттитьюдов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в России и других странах мира, а также факторы их формирования – исторические, социально-экономические и социально-инфраструктурные. Проект направлен на тестирование теории современного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фронтир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(проживание в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новоосвоенных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старопоселенческих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территориях страны) и проверку гипотезы о влиянии среды проживания на формирование ценностей, доверия, социального капитала,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отношения к власти, </w:t>
            </w:r>
            <w:r>
              <w:rPr>
                <w:rFonts w:ascii="Times New Roman" w:hAnsi="Times New Roman" w:cs="Times New Roman"/>
                <w:color w:val="000000" w:themeColor="text1"/>
              </w:rPr>
              <w:t>политического участия и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протестной активности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AD175A">
              <w:rPr>
                <w:rFonts w:ascii="Times New Roman" w:hAnsi="Times New Roman" w:cs="Times New Roman"/>
                <w:color w:val="000000" w:themeColor="text1"/>
              </w:rPr>
              <w:t xml:space="preserve"> Для анализа будут использоваться материалы региональных опросов по методике </w:t>
            </w:r>
            <w:r w:rsidR="00AD175A">
              <w:rPr>
                <w:rFonts w:ascii="Times New Roman" w:hAnsi="Times New Roman" w:cs="Times New Roman"/>
                <w:color w:val="000000" w:themeColor="text1"/>
                <w:lang w:val="en-US"/>
              </w:rPr>
              <w:t>World</w:t>
            </w:r>
            <w:r w:rsidR="00AD175A" w:rsidRPr="00AD175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AD175A">
              <w:rPr>
                <w:rFonts w:ascii="Times New Roman" w:hAnsi="Times New Roman" w:cs="Times New Roman"/>
                <w:color w:val="000000" w:themeColor="text1"/>
                <w:lang w:val="en-US"/>
              </w:rPr>
              <w:t>Values</w:t>
            </w:r>
            <w:r w:rsidR="00AD175A" w:rsidRPr="00AD175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AD175A">
              <w:rPr>
                <w:rFonts w:ascii="Times New Roman" w:hAnsi="Times New Roman" w:cs="Times New Roman"/>
                <w:color w:val="000000" w:themeColor="text1"/>
                <w:lang w:val="en-US"/>
              </w:rPr>
              <w:t>Survey</w:t>
            </w:r>
            <w:r w:rsidR="00AD175A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</w:p>
          <w:p w14:paraId="410BFC86" w14:textId="3BB459B2" w:rsidR="00A47807" w:rsidRPr="005F4DF9" w:rsidRDefault="00AD175A" w:rsidP="00E9016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международная и региональная 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 xml:space="preserve">социально-экономическая </w:t>
            </w:r>
            <w:r w:rsidR="00F543BC">
              <w:rPr>
                <w:rFonts w:ascii="Times New Roman" w:hAnsi="Times New Roman" w:cs="Times New Roman"/>
                <w:color w:val="000000" w:themeColor="text1"/>
              </w:rPr>
              <w:t>статистик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>а</w:t>
            </w:r>
            <w:r w:rsidR="00F543BC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 xml:space="preserve"> исторические демографические данные,</w:t>
            </w:r>
            <w:r w:rsidR="00F543BC">
              <w:rPr>
                <w:rFonts w:ascii="Times New Roman" w:hAnsi="Times New Roman" w:cs="Times New Roman"/>
                <w:color w:val="000000" w:themeColor="text1"/>
              </w:rPr>
              <w:t xml:space="preserve"> а также 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>данные об электоральной и протестной активности.</w:t>
            </w:r>
          </w:p>
        </w:tc>
      </w:tr>
      <w:tr w:rsidR="007D016E" w:rsidRPr="009D152B" w14:paraId="7C9CC284" w14:textId="77777777" w:rsidTr="007D016E">
        <w:tc>
          <w:tcPr>
            <w:tcW w:w="4390" w:type="dxa"/>
          </w:tcPr>
          <w:p w14:paraId="488F959C" w14:textId="6AF01058" w:rsidR="00A47807" w:rsidRPr="00BF63C9" w:rsidRDefault="00A47807" w:rsidP="009E2FA7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 w:rsidR="00BF63C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949" w:type="dxa"/>
          </w:tcPr>
          <w:p w14:paraId="476B5B5C" w14:textId="20AA0714" w:rsidR="00A47807" w:rsidRPr="009D152B" w:rsidRDefault="00E90162" w:rsidP="00F543BC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Р</w:t>
            </w:r>
            <w:r>
              <w:rPr>
                <w:rFonts w:ascii="Times New Roman" w:hAnsi="Times New Roman" w:cs="Times New Roman"/>
                <w:color w:val="000000" w:themeColor="text1"/>
              </w:rPr>
              <w:t>ассмотреть р</w:t>
            </w:r>
            <w:r>
              <w:rPr>
                <w:rFonts w:ascii="Times New Roman" w:hAnsi="Times New Roman" w:cs="Times New Roman"/>
                <w:color w:val="000000" w:themeColor="text1"/>
              </w:rPr>
              <w:t>егиональные различия в социальных и политических установках в России и мире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и проанализировать факторы их формирования</w:t>
            </w:r>
          </w:p>
        </w:tc>
      </w:tr>
      <w:tr w:rsidR="007D016E" w:rsidRPr="009D152B" w14:paraId="7971A180" w14:textId="77777777" w:rsidTr="007D016E">
        <w:tc>
          <w:tcPr>
            <w:tcW w:w="4390" w:type="dxa"/>
          </w:tcPr>
          <w:p w14:paraId="010F560F" w14:textId="3890099C" w:rsidR="00BF63C9" w:rsidRPr="00BF63C9" w:rsidRDefault="00BF63C9" w:rsidP="00EF51A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 xml:space="preserve">, специальные или функциональные требования к </w:t>
            </w:r>
            <w:r w:rsidR="00EF51AC">
              <w:rPr>
                <w:rFonts w:ascii="Times New Roman" w:hAnsi="Times New Roman" w:cs="Times New Roman"/>
              </w:rPr>
              <w:t>результату</w:t>
            </w:r>
          </w:p>
        </w:tc>
        <w:tc>
          <w:tcPr>
            <w:tcW w:w="4949" w:type="dxa"/>
          </w:tcPr>
          <w:p w14:paraId="44653366" w14:textId="3B00A8E0" w:rsidR="00BF63C9" w:rsidRPr="00BF63C9" w:rsidRDefault="00E90162" w:rsidP="00E9016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База с данными для анализа по проекту; о</w:t>
            </w:r>
            <w:r w:rsidR="008C5904">
              <w:rPr>
                <w:rFonts w:ascii="Times New Roman" w:hAnsi="Times New Roman" w:cs="Times New Roman"/>
                <w:color w:val="000000" w:themeColor="text1"/>
              </w:rPr>
              <w:t>т</w:t>
            </w:r>
            <w:r>
              <w:rPr>
                <w:rFonts w:ascii="Times New Roman" w:hAnsi="Times New Roman" w:cs="Times New Roman"/>
                <w:color w:val="000000" w:themeColor="text1"/>
              </w:rPr>
              <w:t>чет по проведенному исследованию, включая аналитический литературный обзор по теме проекта и описание результатов анализа; слайды презентации результатов для представления на научной конференции</w:t>
            </w:r>
          </w:p>
        </w:tc>
      </w:tr>
      <w:tr w:rsidR="007D016E" w:rsidRPr="009D152B" w14:paraId="4203FB8C" w14:textId="77777777" w:rsidTr="007D016E">
        <w:tc>
          <w:tcPr>
            <w:tcW w:w="4390" w:type="dxa"/>
          </w:tcPr>
          <w:p w14:paraId="6F0554A2" w14:textId="49D97189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949" w:type="dxa"/>
          </w:tcPr>
          <w:p w14:paraId="3A8CAE35" w14:textId="5394C169" w:rsidR="009E2FA7" w:rsidRPr="00306911" w:rsidRDefault="00306911" w:rsidP="00E9016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Готовность проводить </w:t>
            </w:r>
            <w:r w:rsidR="00F543BC">
              <w:rPr>
                <w:rFonts w:ascii="Times New Roman" w:hAnsi="Times New Roman" w:cs="Times New Roman"/>
                <w:color w:val="000000" w:themeColor="text1"/>
              </w:rPr>
              <w:t>статистический анализ данных (описательный анализ, факторный анализ,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 xml:space="preserve"> регрессионный анализ,</w:t>
            </w:r>
            <w:r w:rsidR="00F543BC">
              <w:rPr>
                <w:rFonts w:ascii="Times New Roman" w:hAnsi="Times New Roman" w:cs="Times New Roman"/>
                <w:color w:val="000000" w:themeColor="text1"/>
              </w:rPr>
              <w:t xml:space="preserve"> многоуровневые регрессии)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  <w:r w:rsidR="00A21876">
              <w:rPr>
                <w:rFonts w:ascii="Times New Roman" w:hAnsi="Times New Roman" w:cs="Times New Roman"/>
                <w:color w:val="000000" w:themeColor="text1"/>
              </w:rPr>
              <w:t>работать с литературой по теме проекта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 xml:space="preserve"> (находить статьи и книги по теме исследования в </w:t>
            </w:r>
            <w:r w:rsidR="00E90162">
              <w:rPr>
                <w:rFonts w:ascii="Times New Roman" w:hAnsi="Times New Roman" w:cs="Times New Roman"/>
                <w:color w:val="000000" w:themeColor="text1"/>
                <w:lang w:val="en-US"/>
              </w:rPr>
              <w:t>WOS</w:t>
            </w:r>
            <w:r w:rsidR="00E90162" w:rsidRPr="00E9016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 xml:space="preserve">и </w:t>
            </w:r>
            <w:r w:rsidR="00E90162">
              <w:rPr>
                <w:rFonts w:ascii="Times New Roman" w:hAnsi="Times New Roman" w:cs="Times New Roman"/>
                <w:color w:val="000000" w:themeColor="text1"/>
                <w:lang w:val="en-US"/>
              </w:rPr>
              <w:t>Scopus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>, готовить обзор на их основе)</w:t>
            </w:r>
            <w:r w:rsidR="00A21876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интерес к 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t xml:space="preserve">социально-политическим </w:t>
            </w:r>
            <w:r w:rsidR="00E90162">
              <w:rPr>
                <w:rFonts w:ascii="Times New Roman" w:hAnsi="Times New Roman" w:cs="Times New Roman"/>
                <w:color w:val="000000" w:themeColor="text1"/>
              </w:rPr>
              <w:lastRenderedPageBreak/>
              <w:t>исследованиям в компаративной перспективе в количественной методологии</w:t>
            </w:r>
          </w:p>
        </w:tc>
      </w:tr>
      <w:tr w:rsidR="007D016E" w:rsidRPr="009D152B" w14:paraId="1B36512B" w14:textId="77777777" w:rsidTr="007D016E">
        <w:tc>
          <w:tcPr>
            <w:tcW w:w="4390" w:type="dxa"/>
          </w:tcPr>
          <w:p w14:paraId="0F65BDCC" w14:textId="7DFDA24D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lastRenderedPageBreak/>
              <w:t>Количество вакантных мест на проекте</w:t>
            </w:r>
          </w:p>
        </w:tc>
        <w:tc>
          <w:tcPr>
            <w:tcW w:w="4949" w:type="dxa"/>
          </w:tcPr>
          <w:p w14:paraId="4D2EE5E5" w14:textId="5459B111" w:rsidR="00F17150" w:rsidRPr="00BF63C9" w:rsidRDefault="007A2F54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</w:tr>
      <w:tr w:rsidR="007D016E" w:rsidRPr="009D152B" w14:paraId="0D6CEAC8" w14:textId="77777777" w:rsidTr="007D016E">
        <w:tc>
          <w:tcPr>
            <w:tcW w:w="4390" w:type="dxa"/>
          </w:tcPr>
          <w:p w14:paraId="24DF49F3" w14:textId="6165F75E" w:rsidR="00A47807" w:rsidRPr="009D152B" w:rsidRDefault="00032C8B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49" w:type="dxa"/>
          </w:tcPr>
          <w:p w14:paraId="621F0C2B" w14:textId="77777777" w:rsidR="00E90162" w:rsidRDefault="00A21876" w:rsidP="00A21876">
            <w:pPr>
              <w:rPr>
                <w:rFonts w:ascii="Times New Roman" w:hAnsi="Times New Roman" w:cs="Times New Roman"/>
                <w:iCs/>
              </w:rPr>
            </w:pPr>
            <w:r w:rsidRPr="00C01CF2">
              <w:rPr>
                <w:rFonts w:ascii="Times New Roman" w:hAnsi="Times New Roman" w:cs="Times New Roman"/>
                <w:iCs/>
              </w:rPr>
              <w:t xml:space="preserve">Задачи ставятся индивидуально руководителями проекта. Общие задания могут быть такими: </w:t>
            </w:r>
          </w:p>
          <w:p w14:paraId="20042925" w14:textId="30F00272" w:rsidR="00C674B9" w:rsidRDefault="00C674B9" w:rsidP="00A21876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Cs/>
              </w:rPr>
            </w:pPr>
            <w:r w:rsidRPr="00C01CF2">
              <w:rPr>
                <w:rFonts w:ascii="Times New Roman" w:hAnsi="Times New Roman" w:cs="Times New Roman"/>
                <w:iCs/>
              </w:rPr>
              <w:t>поиск и анализ литературы по теме исследования</w:t>
            </w:r>
          </w:p>
          <w:p w14:paraId="029AA4C3" w14:textId="5E3EA980" w:rsidR="00E90162" w:rsidRPr="00C01CF2" w:rsidRDefault="00E90162" w:rsidP="00A21876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Cs/>
              </w:rPr>
            </w:pPr>
            <w:r>
              <w:rPr>
                <w:color w:val="000000" w:themeColor="text1"/>
              </w:rPr>
              <w:t>п</w:t>
            </w:r>
            <w:r>
              <w:rPr>
                <w:color w:val="000000" w:themeColor="text1"/>
              </w:rPr>
              <w:t>оиск данных</w:t>
            </w:r>
            <w:r>
              <w:rPr>
                <w:color w:val="000000" w:themeColor="text1"/>
              </w:rPr>
              <w:t xml:space="preserve"> в открытых источниках</w:t>
            </w:r>
            <w:r>
              <w:rPr>
                <w:color w:val="000000" w:themeColor="text1"/>
              </w:rPr>
              <w:t>, формирование базы данных, кодирование переменных,</w:t>
            </w:r>
          </w:p>
          <w:p w14:paraId="18E3F0D3" w14:textId="0BE94C76" w:rsidR="00F543BC" w:rsidRPr="00C01CF2" w:rsidRDefault="00E90162" w:rsidP="00A21876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одномерный и многомерный </w:t>
            </w:r>
            <w:r w:rsidR="00A21876" w:rsidRPr="00C01CF2">
              <w:rPr>
                <w:rFonts w:ascii="Times New Roman" w:hAnsi="Times New Roman" w:cs="Times New Roman"/>
                <w:iCs/>
                <w:color w:val="000000" w:themeColor="text1"/>
              </w:rPr>
              <w:t>статистический анализ данных</w:t>
            </w:r>
          </w:p>
          <w:p w14:paraId="73116B8D" w14:textId="77777777" w:rsidR="00C674B9" w:rsidRPr="00C01CF2" w:rsidRDefault="00C674B9" w:rsidP="00A21876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Cs/>
                <w:color w:val="000000" w:themeColor="text1"/>
              </w:rPr>
              <w:t>подготовка отчета по результатам</w:t>
            </w:r>
          </w:p>
          <w:p w14:paraId="2524BCD5" w14:textId="6116EC96" w:rsidR="00F543BC" w:rsidRPr="00C01CF2" w:rsidRDefault="00F543BC" w:rsidP="00A21876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Cs/>
                <w:color w:val="000000" w:themeColor="text1"/>
              </w:rPr>
              <w:t>подготовка выступления на конференции</w:t>
            </w:r>
          </w:p>
        </w:tc>
      </w:tr>
      <w:tr w:rsidR="007D016E" w:rsidRPr="009D152B" w14:paraId="2F3B5B12" w14:textId="77777777" w:rsidTr="007D016E">
        <w:tc>
          <w:tcPr>
            <w:tcW w:w="4390" w:type="dxa"/>
          </w:tcPr>
          <w:p w14:paraId="2A653B31" w14:textId="77777777" w:rsidR="00F17150" w:rsidRPr="009D152B" w:rsidRDefault="00F17150" w:rsidP="00F1715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F17150" w:rsidRPr="009D152B" w:rsidRDefault="00F17150" w:rsidP="00F171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49" w:type="dxa"/>
          </w:tcPr>
          <w:p w14:paraId="2DA50847" w14:textId="400F3AEE" w:rsidR="00F17150" w:rsidRPr="00C01CF2" w:rsidRDefault="008C5904" w:rsidP="006E5DCE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Cs/>
                <w:color w:val="000000" w:themeColor="text1"/>
              </w:rPr>
              <w:t>по текущему и кумулятивному рейтингу</w:t>
            </w:r>
            <w:r w:rsidR="00A21876" w:rsidRPr="00C01CF2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+ собеседование</w:t>
            </w:r>
          </w:p>
        </w:tc>
      </w:tr>
      <w:tr w:rsidR="007D016E" w:rsidRPr="009D152B" w14:paraId="03FD99AE" w14:textId="77777777" w:rsidTr="007D016E">
        <w:tc>
          <w:tcPr>
            <w:tcW w:w="4390" w:type="dxa"/>
          </w:tcPr>
          <w:p w14:paraId="2677C55D" w14:textId="2C451B2B" w:rsidR="00691CF6" w:rsidRPr="009D152B" w:rsidRDefault="00023E4E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 w:rsidR="009E2FA7"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49" w:type="dxa"/>
          </w:tcPr>
          <w:p w14:paraId="5BDB37EE" w14:textId="40102096" w:rsidR="00691CF6" w:rsidRPr="00C01CF2" w:rsidRDefault="00690DEA" w:rsidP="00690DE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 курс: 25.10.2021 – 16</w:t>
            </w:r>
            <w:r w:rsidR="00A21876" w:rsidRPr="00C01CF2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.0</w:t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</w:t>
            </w:r>
            <w:bookmarkStart w:id="0" w:name="_GoBack"/>
            <w:bookmarkEnd w:id="0"/>
            <w:r w:rsidR="00A21876" w:rsidRPr="00C01CF2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.2022, 4 курс: 25.10.2021 – 25.03.2022</w:t>
            </w:r>
            <w:r w:rsidR="007D016E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; 1 курс магистратуры: </w:t>
            </w:r>
            <w:r w:rsidR="007D016E" w:rsidRPr="00C01CF2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5.10.2021 – 01.05.2022</w:t>
            </w:r>
            <w:r w:rsidR="007D016E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, 2 курс магистратуры: </w:t>
            </w:r>
            <w:r w:rsidR="007D016E" w:rsidRPr="00C01CF2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5.10.2021 – 25.03.2022</w:t>
            </w:r>
            <w:r w:rsidR="007D016E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.</w:t>
            </w:r>
          </w:p>
        </w:tc>
      </w:tr>
      <w:tr w:rsidR="007D016E" w:rsidRPr="009D152B" w14:paraId="71E87C93" w14:textId="77777777" w:rsidTr="007D016E">
        <w:tc>
          <w:tcPr>
            <w:tcW w:w="4390" w:type="dxa"/>
          </w:tcPr>
          <w:p w14:paraId="14677A1E" w14:textId="2468164E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949" w:type="dxa"/>
          </w:tcPr>
          <w:p w14:paraId="60C49DD9" w14:textId="0A63282D" w:rsidR="009E2FA7" w:rsidRPr="00C01CF2" w:rsidRDefault="00A21876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Cs/>
                <w:color w:val="000000" w:themeColor="text1"/>
              </w:rPr>
              <w:t>4</w:t>
            </w:r>
          </w:p>
        </w:tc>
      </w:tr>
      <w:tr w:rsidR="007D016E" w:rsidRPr="009D152B" w14:paraId="46B8FBE9" w14:textId="77777777" w:rsidTr="007D016E">
        <w:tc>
          <w:tcPr>
            <w:tcW w:w="4390" w:type="dxa"/>
          </w:tcPr>
          <w:p w14:paraId="0E858938" w14:textId="49403675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949" w:type="dxa"/>
          </w:tcPr>
          <w:p w14:paraId="272CD6B9" w14:textId="77777777" w:rsidR="00A21876" w:rsidRPr="00A21876" w:rsidRDefault="00A21876" w:rsidP="00A21876">
            <w:pPr>
              <w:shd w:val="clear" w:color="auto" w:fill="FFFFFF"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A21876">
              <w:rPr>
                <w:rFonts w:ascii="Times New Roman" w:hAnsi="Times New Roman" w:cs="Times New Roman"/>
                <w:iCs/>
                <w:color w:val="000000" w:themeColor="text1"/>
              </w:rPr>
              <w:t>3 курс – 6 кредитов</w:t>
            </w:r>
          </w:p>
          <w:p w14:paraId="5D6ADD74" w14:textId="77777777" w:rsidR="00F17150" w:rsidRDefault="00A21876" w:rsidP="00A21876">
            <w:pPr>
              <w:shd w:val="clear" w:color="auto" w:fill="FFFFFF"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A21876">
              <w:rPr>
                <w:rFonts w:ascii="Times New Roman" w:hAnsi="Times New Roman" w:cs="Times New Roman"/>
                <w:iCs/>
                <w:color w:val="000000" w:themeColor="text1"/>
              </w:rPr>
              <w:t>4 курс – 4 кредита</w:t>
            </w:r>
          </w:p>
          <w:p w14:paraId="68E2E60F" w14:textId="77777777" w:rsidR="007D016E" w:rsidRDefault="007D016E" w:rsidP="00A21876">
            <w:pPr>
              <w:shd w:val="clear" w:color="auto" w:fill="FFFFFF"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7D016E">
              <w:rPr>
                <w:rFonts w:ascii="Times New Roman" w:hAnsi="Times New Roman" w:cs="Times New Roman"/>
                <w:iCs/>
                <w:color w:val="000000" w:themeColor="text1"/>
              </w:rPr>
              <w:t xml:space="preserve">1 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>курс магистратуры – 6 кредитов</w:t>
            </w:r>
          </w:p>
          <w:p w14:paraId="33EDD960" w14:textId="58653096" w:rsidR="007D016E" w:rsidRPr="007D016E" w:rsidRDefault="007D016E" w:rsidP="00A21876">
            <w:pPr>
              <w:shd w:val="clear" w:color="auto" w:fill="FFFFFF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2 курс магистратуры – 1 кредит</w:t>
            </w:r>
          </w:p>
        </w:tc>
      </w:tr>
      <w:tr w:rsidR="007D016E" w:rsidRPr="009D152B" w14:paraId="6B2E32C1" w14:textId="77777777" w:rsidTr="007D016E">
        <w:tc>
          <w:tcPr>
            <w:tcW w:w="4390" w:type="dxa"/>
          </w:tcPr>
          <w:p w14:paraId="443F6004" w14:textId="32A42871" w:rsidR="00032C8B" w:rsidRPr="009D152B" w:rsidRDefault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4949" w:type="dxa"/>
          </w:tcPr>
          <w:p w14:paraId="4E534295" w14:textId="46109D7B" w:rsidR="009E2FA7" w:rsidRPr="00C01CF2" w:rsidRDefault="009E2FA7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Cs/>
                <w:color w:val="000000" w:themeColor="text1"/>
              </w:rPr>
              <w:t>Экзамен</w:t>
            </w:r>
            <w:r w:rsidR="00C674B9" w:rsidRPr="00C01CF2">
              <w:rPr>
                <w:rFonts w:ascii="Times New Roman" w:hAnsi="Times New Roman" w:cs="Times New Roman"/>
                <w:iCs/>
                <w:color w:val="000000" w:themeColor="text1"/>
              </w:rPr>
              <w:t>, презентация результатов исследования</w:t>
            </w:r>
          </w:p>
        </w:tc>
      </w:tr>
      <w:tr w:rsidR="007D016E" w:rsidRPr="009D152B" w14:paraId="26C4FA95" w14:textId="77777777" w:rsidTr="007D016E">
        <w:tc>
          <w:tcPr>
            <w:tcW w:w="4390" w:type="dxa"/>
          </w:tcPr>
          <w:p w14:paraId="6861C4AF" w14:textId="4FEF1E56" w:rsidR="00F379A0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949" w:type="dxa"/>
          </w:tcPr>
          <w:p w14:paraId="17DA1245" w14:textId="02D1329E" w:rsidR="007A2F54" w:rsidRDefault="007A2F54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База данных с описанием переменных</w:t>
            </w:r>
          </w:p>
          <w:p w14:paraId="06487DA4" w14:textId="388D17E2" w:rsidR="00A21876" w:rsidRPr="00C01CF2" w:rsidRDefault="00A21876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Результаты статистического анализа, представленные в графическом или табличном виде</w:t>
            </w:r>
          </w:p>
          <w:p w14:paraId="24820B2D" w14:textId="1908EBBD" w:rsidR="00F379A0" w:rsidRPr="00C01CF2" w:rsidRDefault="0036775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Текст обзора</w:t>
            </w:r>
            <w:r w:rsidR="00273B1C" w:rsidRPr="00C01CF2">
              <w:rPr>
                <w:rFonts w:ascii="Times New Roman" w:hAnsi="Times New Roman" w:cs="Times New Roman"/>
                <w:i/>
                <w:color w:val="000000" w:themeColor="text1"/>
              </w:rPr>
              <w:t xml:space="preserve"> литературы</w:t>
            </w:r>
          </w:p>
          <w:p w14:paraId="1649452D" w14:textId="4657FCE1" w:rsidR="0036775A" w:rsidRPr="00C01CF2" w:rsidRDefault="00A21876" w:rsidP="00A21876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 xml:space="preserve">Текст </w:t>
            </w:r>
            <w:r w:rsidR="007A2F54">
              <w:rPr>
                <w:rFonts w:ascii="Times New Roman" w:hAnsi="Times New Roman" w:cs="Times New Roman"/>
                <w:i/>
                <w:color w:val="000000" w:themeColor="text1"/>
              </w:rPr>
              <w:t xml:space="preserve">краткого </w:t>
            </w: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о</w:t>
            </w:r>
            <w:r w:rsidR="0036775A" w:rsidRPr="00C01CF2">
              <w:rPr>
                <w:rFonts w:ascii="Times New Roman" w:hAnsi="Times New Roman" w:cs="Times New Roman"/>
                <w:i/>
                <w:color w:val="000000" w:themeColor="text1"/>
              </w:rPr>
              <w:t>тчет</w:t>
            </w: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а о проделанной работе</w:t>
            </w:r>
          </w:p>
          <w:p w14:paraId="09C35C9F" w14:textId="0D7E7EC7" w:rsidR="00A21876" w:rsidRPr="00C01CF2" w:rsidRDefault="00A21876" w:rsidP="00A21876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Итоговая презентация</w:t>
            </w:r>
          </w:p>
        </w:tc>
      </w:tr>
      <w:tr w:rsidR="007D016E" w:rsidRPr="009D152B" w14:paraId="384D585B" w14:textId="77777777" w:rsidTr="007D016E">
        <w:tc>
          <w:tcPr>
            <w:tcW w:w="4390" w:type="dxa"/>
          </w:tcPr>
          <w:p w14:paraId="7548FE3D" w14:textId="7BD9A42A" w:rsidR="00A47807" w:rsidRPr="009D152B" w:rsidRDefault="009E2FA7" w:rsidP="00F171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4949" w:type="dxa"/>
          </w:tcPr>
          <w:p w14:paraId="04281319" w14:textId="5689F3C4" w:rsidR="00A21876" w:rsidRPr="00C01CF2" w:rsidRDefault="00A21876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 xml:space="preserve">Опыт анализа </w:t>
            </w:r>
            <w:r w:rsidR="007A2F54">
              <w:rPr>
                <w:rFonts w:ascii="Times New Roman" w:hAnsi="Times New Roman" w:cs="Times New Roman"/>
                <w:i/>
                <w:color w:val="000000" w:themeColor="text1"/>
              </w:rPr>
              <w:t xml:space="preserve">социологических и статистических </w:t>
            </w: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данных</w:t>
            </w:r>
          </w:p>
          <w:p w14:paraId="60F7F231" w14:textId="4CA38468" w:rsidR="00A21876" w:rsidRPr="00C01CF2" w:rsidRDefault="00A21876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Умение анализировать опросные данные, интерпретировать и представлять полученные результаты</w:t>
            </w:r>
          </w:p>
          <w:p w14:paraId="5A67C2AB" w14:textId="4BEB3CB5" w:rsidR="00A47807" w:rsidRPr="00C01CF2" w:rsidRDefault="0030691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Развитие навыков критического анализа существующей научной литературы</w:t>
            </w:r>
          </w:p>
          <w:p w14:paraId="0C4E70E2" w14:textId="660F7E02" w:rsidR="00306911" w:rsidRPr="00C01CF2" w:rsidRDefault="0030691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Развитие навыков обобщения и презентации результатов исследования</w:t>
            </w:r>
          </w:p>
        </w:tc>
      </w:tr>
      <w:tr w:rsidR="007D016E" w:rsidRPr="009D152B" w14:paraId="3AE0C6F1" w14:textId="77777777" w:rsidTr="007D016E">
        <w:tc>
          <w:tcPr>
            <w:tcW w:w="4390" w:type="dxa"/>
          </w:tcPr>
          <w:p w14:paraId="42D07D64" w14:textId="6BE17E6E" w:rsidR="00971EDC" w:rsidRPr="009D152B" w:rsidRDefault="00971EDC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 w:rsidR="00F17150"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949" w:type="dxa"/>
          </w:tcPr>
          <w:p w14:paraId="23463C13" w14:textId="77777777" w:rsidR="007A2F54" w:rsidRPr="00C9294A" w:rsidRDefault="007A2F54" w:rsidP="007A2F54">
            <w:pPr>
              <w:rPr>
                <w:i/>
                <w:color w:val="000000" w:themeColor="text1"/>
              </w:rPr>
            </w:pPr>
            <w:r w:rsidRPr="00C9294A">
              <w:rPr>
                <w:i/>
                <w:color w:val="000000" w:themeColor="text1"/>
              </w:rPr>
              <w:t xml:space="preserve">Соблюдение </w:t>
            </w:r>
            <w:proofErr w:type="spellStart"/>
            <w:r w:rsidRPr="00C9294A">
              <w:rPr>
                <w:i/>
                <w:color w:val="000000" w:themeColor="text1"/>
              </w:rPr>
              <w:t>дедлайнов</w:t>
            </w:r>
            <w:proofErr w:type="spellEnd"/>
            <w:r w:rsidRPr="00C9294A">
              <w:rPr>
                <w:i/>
                <w:color w:val="000000" w:themeColor="text1"/>
              </w:rPr>
              <w:t xml:space="preserve"> по задачам</w:t>
            </w:r>
          </w:p>
          <w:p w14:paraId="587B6DF5" w14:textId="77777777" w:rsidR="007A2F54" w:rsidRPr="00C9294A" w:rsidRDefault="007A2F54" w:rsidP="007A2F54">
            <w:pPr>
              <w:rPr>
                <w:i/>
                <w:color w:val="000000" w:themeColor="text1"/>
              </w:rPr>
            </w:pPr>
            <w:r w:rsidRPr="00C9294A">
              <w:rPr>
                <w:i/>
                <w:color w:val="000000" w:themeColor="text1"/>
              </w:rPr>
              <w:t>Выполнение задач в соответствии с заданными критериями готовности по каждой задаче</w:t>
            </w:r>
          </w:p>
          <w:p w14:paraId="679D9411" w14:textId="64EBBBD2" w:rsidR="007A2F54" w:rsidRDefault="007A2F54" w:rsidP="007A2F54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9294A">
              <w:rPr>
                <w:i/>
                <w:color w:val="000000" w:themeColor="text1"/>
              </w:rPr>
              <w:lastRenderedPageBreak/>
              <w:t>Достижение результатов, за</w:t>
            </w:r>
            <w:r>
              <w:rPr>
                <w:i/>
                <w:color w:val="000000" w:themeColor="text1"/>
              </w:rPr>
              <w:t>планированных командой (каждые</w:t>
            </w:r>
            <w:r w:rsidRPr="00C9294A">
              <w:rPr>
                <w:i/>
                <w:color w:val="000000" w:themeColor="text1"/>
              </w:rPr>
              <w:t xml:space="preserve"> недели)</w:t>
            </w:r>
          </w:p>
          <w:p w14:paraId="73A190CF" w14:textId="59305D68" w:rsidR="00306911" w:rsidRPr="00C01CF2" w:rsidRDefault="00A21876" w:rsidP="0030691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 xml:space="preserve">Работа </w:t>
            </w:r>
            <w:r w:rsidR="007A2F54">
              <w:rPr>
                <w:rFonts w:ascii="Times New Roman" w:hAnsi="Times New Roman" w:cs="Times New Roman"/>
                <w:i/>
                <w:color w:val="000000" w:themeColor="text1"/>
              </w:rPr>
              <w:t xml:space="preserve">на онлайн встречах </w:t>
            </w:r>
            <w:r w:rsidR="00306911" w:rsidRPr="00C01CF2">
              <w:rPr>
                <w:rFonts w:ascii="Times New Roman" w:hAnsi="Times New Roman" w:cs="Times New Roman"/>
                <w:i/>
                <w:color w:val="000000" w:themeColor="text1"/>
              </w:rPr>
              <w:t xml:space="preserve">* 0.2 + </w:t>
            </w:r>
          </w:p>
          <w:p w14:paraId="53673ECB" w14:textId="2C1AB69F" w:rsidR="00971EDC" w:rsidRPr="00C01CF2" w:rsidRDefault="007A2F54" w:rsidP="007A2F54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Выполнение заданий по работе с источниками, а</w:t>
            </w:r>
            <w:r w:rsidR="00A21876" w:rsidRPr="00C01CF2">
              <w:rPr>
                <w:rFonts w:ascii="Times New Roman" w:hAnsi="Times New Roman" w:cs="Times New Roman"/>
                <w:i/>
                <w:color w:val="000000" w:themeColor="text1"/>
              </w:rPr>
              <w:t>нализ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у данных и написанию обзора </w:t>
            </w:r>
            <w:r w:rsidR="00A21876" w:rsidRPr="00C01CF2">
              <w:rPr>
                <w:rFonts w:ascii="Times New Roman" w:hAnsi="Times New Roman" w:cs="Times New Roman"/>
                <w:i/>
                <w:color w:val="000000" w:themeColor="text1"/>
              </w:rPr>
              <w:t>литературы (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всё - </w:t>
            </w:r>
            <w:r w:rsidR="00A21876" w:rsidRPr="00C01CF2">
              <w:rPr>
                <w:rFonts w:ascii="Times New Roman" w:hAnsi="Times New Roman" w:cs="Times New Roman"/>
                <w:i/>
                <w:color w:val="000000" w:themeColor="text1"/>
              </w:rPr>
              <w:t>в текстовом виде)</w:t>
            </w:r>
            <w:r w:rsidR="00C01CF2" w:rsidRPr="00C01CF2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306911" w:rsidRPr="00C01CF2">
              <w:rPr>
                <w:rFonts w:ascii="Times New Roman" w:hAnsi="Times New Roman" w:cs="Times New Roman"/>
                <w:i/>
                <w:color w:val="000000" w:themeColor="text1"/>
              </w:rPr>
              <w:t>* 0.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6</w:t>
            </w:r>
            <w:r w:rsidR="00306911" w:rsidRPr="00C01CF2">
              <w:rPr>
                <w:rFonts w:ascii="Times New Roman" w:hAnsi="Times New Roman" w:cs="Times New Roman"/>
                <w:i/>
                <w:color w:val="000000" w:themeColor="text1"/>
              </w:rPr>
              <w:t xml:space="preserve"> +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A21876" w:rsidRPr="00C01CF2">
              <w:rPr>
                <w:rFonts w:ascii="Times New Roman" w:hAnsi="Times New Roman" w:cs="Times New Roman"/>
                <w:i/>
                <w:color w:val="000000" w:themeColor="text1"/>
              </w:rPr>
              <w:t>Презентация* 0.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2</w:t>
            </w:r>
          </w:p>
        </w:tc>
      </w:tr>
      <w:tr w:rsidR="007D016E" w:rsidRPr="009D152B" w14:paraId="301B92D0" w14:textId="77777777" w:rsidTr="007D016E">
        <w:tc>
          <w:tcPr>
            <w:tcW w:w="4390" w:type="dxa"/>
          </w:tcPr>
          <w:p w14:paraId="105D9F0C" w14:textId="32ADFBD0" w:rsidR="009A3754" w:rsidRPr="009D152B" w:rsidRDefault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Возможность пересдач при получении неудовлетворительной оценки</w:t>
            </w:r>
          </w:p>
        </w:tc>
        <w:tc>
          <w:tcPr>
            <w:tcW w:w="4949" w:type="dxa"/>
          </w:tcPr>
          <w:p w14:paraId="72AB48FA" w14:textId="4CF44BD3" w:rsidR="009A3754" w:rsidRPr="00C01CF2" w:rsidRDefault="00F17150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Да</w:t>
            </w:r>
          </w:p>
        </w:tc>
      </w:tr>
      <w:tr w:rsidR="007D016E" w:rsidRPr="009D152B" w14:paraId="14260A8B" w14:textId="77777777" w:rsidTr="007D016E">
        <w:tc>
          <w:tcPr>
            <w:tcW w:w="4390" w:type="dxa"/>
          </w:tcPr>
          <w:p w14:paraId="7020932B" w14:textId="56DDD067" w:rsidR="00F379A0" w:rsidRPr="009D152B" w:rsidRDefault="00295F80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</w:t>
            </w:r>
            <w:r w:rsidR="00F379A0" w:rsidRPr="009D152B">
              <w:rPr>
                <w:rFonts w:ascii="Times New Roman" w:hAnsi="Times New Roman" w:cs="Times New Roman"/>
                <w:color w:val="000000" w:themeColor="text1"/>
              </w:rPr>
              <w:t>бразовательные программы</w:t>
            </w:r>
          </w:p>
        </w:tc>
        <w:tc>
          <w:tcPr>
            <w:tcW w:w="4949" w:type="dxa"/>
          </w:tcPr>
          <w:p w14:paraId="2CBAC50B" w14:textId="453BCE4A" w:rsidR="00F379A0" w:rsidRPr="00C01CF2" w:rsidRDefault="00306911" w:rsidP="00C01CF2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C01CF2">
              <w:rPr>
                <w:rFonts w:ascii="Times New Roman" w:hAnsi="Times New Roman" w:cs="Times New Roman"/>
                <w:i/>
                <w:color w:val="000000" w:themeColor="text1"/>
              </w:rPr>
              <w:t>ОП «Социология и социальная информатика», МП «Современный социальный анализ»</w:t>
            </w:r>
            <w:r w:rsidR="00A21876" w:rsidRPr="00C01CF2"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r w:rsidR="00C01CF2" w:rsidRPr="00C01CF2">
              <w:rPr>
                <w:rFonts w:ascii="Times New Roman" w:hAnsi="Times New Roman" w:cs="Times New Roman"/>
                <w:i/>
                <w:color w:val="000000" w:themeColor="text1"/>
              </w:rPr>
              <w:t>ОП «Политология и мировая политика», МП «Сравнительные социальные исследования»</w:t>
            </w:r>
          </w:p>
        </w:tc>
      </w:tr>
      <w:tr w:rsidR="007D016E" w:rsidRPr="009D152B" w14:paraId="4B6A6EBF" w14:textId="77777777" w:rsidTr="007D016E">
        <w:tc>
          <w:tcPr>
            <w:tcW w:w="4390" w:type="dxa"/>
          </w:tcPr>
          <w:p w14:paraId="126F3E48" w14:textId="77777777" w:rsidR="00F379A0" w:rsidRPr="009D152B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949" w:type="dxa"/>
          </w:tcPr>
          <w:p w14:paraId="50B50415" w14:textId="664936C3" w:rsidR="00F379A0" w:rsidRPr="009D152B" w:rsidRDefault="007A2F54" w:rsidP="007A2F54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Онлайн + консультации при необходимости на </w:t>
            </w:r>
            <w:r w:rsidR="00306911">
              <w:rPr>
                <w:rFonts w:ascii="Times New Roman" w:hAnsi="Times New Roman" w:cs="Times New Roman"/>
                <w:i/>
                <w:color w:val="000000" w:themeColor="text1"/>
              </w:rPr>
              <w:t>Седова, 55 к.2</w:t>
            </w:r>
            <w:r w:rsidR="00A21876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</w:tbl>
    <w:p w14:paraId="65333D33" w14:textId="4013956B" w:rsidR="004E12FA" w:rsidRDefault="004E12FA" w:rsidP="004E12FA"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7D43ED"/>
    <w:multiLevelType w:val="hybridMultilevel"/>
    <w:tmpl w:val="40A8E2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TUwsjA1NzEwtbRU0lEKTi0uzszPAykwrAUAa8z++SwAAAA="/>
  </w:docVars>
  <w:rsids>
    <w:rsidRoot w:val="00A47807"/>
    <w:rsid w:val="00023E4E"/>
    <w:rsid w:val="00032C8B"/>
    <w:rsid w:val="00054118"/>
    <w:rsid w:val="00097D02"/>
    <w:rsid w:val="000A439E"/>
    <w:rsid w:val="001B0C26"/>
    <w:rsid w:val="001D79C2"/>
    <w:rsid w:val="00231EA4"/>
    <w:rsid w:val="0024200C"/>
    <w:rsid w:val="00273B1C"/>
    <w:rsid w:val="00295F80"/>
    <w:rsid w:val="002D4B0B"/>
    <w:rsid w:val="00306911"/>
    <w:rsid w:val="00314C07"/>
    <w:rsid w:val="0036775A"/>
    <w:rsid w:val="003D53CE"/>
    <w:rsid w:val="003E3254"/>
    <w:rsid w:val="00400C0B"/>
    <w:rsid w:val="004678F7"/>
    <w:rsid w:val="004C1D36"/>
    <w:rsid w:val="004E11DE"/>
    <w:rsid w:val="004E12FA"/>
    <w:rsid w:val="004E3F32"/>
    <w:rsid w:val="005A6059"/>
    <w:rsid w:val="005E13DA"/>
    <w:rsid w:val="005E3B03"/>
    <w:rsid w:val="005F4DF9"/>
    <w:rsid w:val="00611FDD"/>
    <w:rsid w:val="006604AB"/>
    <w:rsid w:val="00690DEA"/>
    <w:rsid w:val="00691CF6"/>
    <w:rsid w:val="006E5DCE"/>
    <w:rsid w:val="00772F69"/>
    <w:rsid w:val="007A2F54"/>
    <w:rsid w:val="007B083E"/>
    <w:rsid w:val="007D016E"/>
    <w:rsid w:val="007E2FB4"/>
    <w:rsid w:val="0082311B"/>
    <w:rsid w:val="00834E3D"/>
    <w:rsid w:val="008B458B"/>
    <w:rsid w:val="008C5904"/>
    <w:rsid w:val="009350EA"/>
    <w:rsid w:val="00963578"/>
    <w:rsid w:val="00971EDC"/>
    <w:rsid w:val="00990D2A"/>
    <w:rsid w:val="009A3754"/>
    <w:rsid w:val="009D152B"/>
    <w:rsid w:val="009E2FA7"/>
    <w:rsid w:val="00A013F2"/>
    <w:rsid w:val="00A21876"/>
    <w:rsid w:val="00A47807"/>
    <w:rsid w:val="00A550AE"/>
    <w:rsid w:val="00AD175A"/>
    <w:rsid w:val="00AD4D49"/>
    <w:rsid w:val="00AD5C4C"/>
    <w:rsid w:val="00B47552"/>
    <w:rsid w:val="00B5249E"/>
    <w:rsid w:val="00BF63C9"/>
    <w:rsid w:val="00C01CF2"/>
    <w:rsid w:val="00C674B9"/>
    <w:rsid w:val="00C81892"/>
    <w:rsid w:val="00C86CA2"/>
    <w:rsid w:val="00D448DA"/>
    <w:rsid w:val="00D66022"/>
    <w:rsid w:val="00E90162"/>
    <w:rsid w:val="00EF51AC"/>
    <w:rsid w:val="00F17150"/>
    <w:rsid w:val="00F17335"/>
    <w:rsid w:val="00F379A0"/>
    <w:rsid w:val="00F50313"/>
    <w:rsid w:val="00F543BC"/>
    <w:rsid w:val="00F57716"/>
    <w:rsid w:val="00F745EA"/>
    <w:rsid w:val="00FB1AB8"/>
    <w:rsid w:val="00FB69F4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6E244447-2E50-BE4C-97C9-117F43A6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01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8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168B69-3F0E-4D64-AD38-66BD88A8D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677</Words>
  <Characters>3864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a Nemirovskaya</cp:lastModifiedBy>
  <cp:revision>7</cp:revision>
  <dcterms:created xsi:type="dcterms:W3CDTF">2021-10-04T21:05:00Z</dcterms:created>
  <dcterms:modified xsi:type="dcterms:W3CDTF">2021-10-04T22:11:00Z</dcterms:modified>
</cp:coreProperties>
</file>